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0D3690" w14:textId="3FC81C33" w:rsidR="00E16986" w:rsidRPr="00E16986" w:rsidRDefault="00E16986" w:rsidP="00E16986">
      <w:pPr>
        <w:pStyle w:val="NoSpacing"/>
        <w:jc w:val="center"/>
        <w:rPr>
          <w:b/>
          <w:sz w:val="32"/>
          <w:szCs w:val="32"/>
        </w:rPr>
      </w:pPr>
      <w:r w:rsidRPr="00E16986">
        <w:rPr>
          <w:b/>
          <w:sz w:val="32"/>
          <w:szCs w:val="32"/>
        </w:rPr>
        <w:t>Links for materials needed for Lesson</w:t>
      </w:r>
    </w:p>
    <w:p w14:paraId="60745D27" w14:textId="77777777" w:rsidR="00E16986" w:rsidRDefault="00E16986" w:rsidP="00E16986">
      <w:pPr>
        <w:pStyle w:val="NoSpacing"/>
      </w:pPr>
    </w:p>
    <w:p w14:paraId="2E3289BC" w14:textId="31B48741" w:rsidR="00E16986" w:rsidRPr="00E16986" w:rsidRDefault="00E16986" w:rsidP="00E16986">
      <w:pPr>
        <w:pStyle w:val="NoSpacing"/>
      </w:pPr>
      <w:r w:rsidRPr="00B95631">
        <w:rPr>
          <w:b/>
          <w:sz w:val="24"/>
          <w:szCs w:val="24"/>
        </w:rPr>
        <w:t>Session Title</w:t>
      </w:r>
      <w:r w:rsidRPr="00E16986">
        <w:t>:  Understanding an Electrocardiogram (EKG) Complex</w:t>
      </w:r>
      <w:r>
        <w:t xml:space="preserve"> using a Medieval Analogy</w:t>
      </w:r>
    </w:p>
    <w:p w14:paraId="63DABACD" w14:textId="77777777" w:rsidR="00E16986" w:rsidRPr="00E16986" w:rsidRDefault="00E16986" w:rsidP="00E16986">
      <w:pPr>
        <w:pStyle w:val="NoSpacing"/>
      </w:pPr>
      <w:r w:rsidRPr="00E16986">
        <w:rPr>
          <w:b/>
          <w:sz w:val="24"/>
          <w:szCs w:val="24"/>
        </w:rPr>
        <w:t>Date</w:t>
      </w:r>
      <w:r w:rsidRPr="00E16986">
        <w:t xml:space="preserve">:  Tuesday, July 3rd 2018 </w:t>
      </w:r>
    </w:p>
    <w:p w14:paraId="593D2B94" w14:textId="77777777" w:rsidR="00E16986" w:rsidRPr="00E16986" w:rsidRDefault="00E16986" w:rsidP="00E16986">
      <w:pPr>
        <w:pStyle w:val="NoSpacing"/>
      </w:pPr>
      <w:r w:rsidRPr="00E16986">
        <w:rPr>
          <w:b/>
          <w:sz w:val="24"/>
          <w:szCs w:val="24"/>
        </w:rPr>
        <w:t>Time</w:t>
      </w:r>
      <w:r w:rsidRPr="00E16986">
        <w:t>:      7:30 PM (CST)/8:30 PM (EST)</w:t>
      </w:r>
    </w:p>
    <w:p w14:paraId="5295029E" w14:textId="110267DF" w:rsidR="00E16986" w:rsidRDefault="00E16986" w:rsidP="00E16986">
      <w:pPr>
        <w:pStyle w:val="NoSpacing"/>
        <w:rPr>
          <w:b/>
        </w:rPr>
      </w:pPr>
      <w:r w:rsidRPr="00E16986">
        <w:rPr>
          <w:b/>
          <w:sz w:val="24"/>
          <w:szCs w:val="24"/>
        </w:rPr>
        <w:t>Meeting ID</w:t>
      </w:r>
      <w:r w:rsidRPr="00E16986">
        <w:rPr>
          <w:b/>
        </w:rPr>
        <w:t>: 591 210 944</w:t>
      </w:r>
    </w:p>
    <w:p w14:paraId="24577F00" w14:textId="77777777" w:rsidR="00E16986" w:rsidRDefault="00E16986" w:rsidP="00E16986">
      <w:pPr>
        <w:pStyle w:val="NoSpacing"/>
        <w:rPr>
          <w:b/>
        </w:rPr>
      </w:pPr>
    </w:p>
    <w:p w14:paraId="49CCBEE1" w14:textId="6A02AFAA" w:rsidR="00E16986" w:rsidRDefault="00E16986" w:rsidP="00E16986">
      <w:pPr>
        <w:pStyle w:val="NoSpacing"/>
        <w:rPr>
          <w:b/>
        </w:rPr>
      </w:pPr>
      <w:r w:rsidRPr="00E16986">
        <w:rPr>
          <w:b/>
          <w:sz w:val="24"/>
          <w:szCs w:val="24"/>
        </w:rPr>
        <w:t>ZOOM INFO</w:t>
      </w:r>
      <w:r w:rsidRPr="00E16986">
        <w:rPr>
          <w:b/>
        </w:rPr>
        <w:t>:</w:t>
      </w:r>
    </w:p>
    <w:p w14:paraId="510D5888" w14:textId="53EB1730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Join from PC, Mac, Linux, iOS or Android: </w:t>
      </w:r>
      <w:hyperlink r:id="rId5" w:history="1">
        <w:r w:rsidR="00ED6038" w:rsidRPr="00116D46">
          <w:rPr>
            <w:rStyle w:val="Hyperlink"/>
            <w:b/>
            <w:color w:val="0070C0"/>
          </w:rPr>
          <w:t>https://mizzou.zoom.us/j/591210944</w:t>
        </w:r>
      </w:hyperlink>
      <w:r w:rsidR="00ED6038" w:rsidRPr="00116D46">
        <w:rPr>
          <w:b/>
          <w:color w:val="0070C0"/>
          <w:u w:val="single"/>
        </w:rPr>
        <w:t xml:space="preserve">  </w:t>
      </w:r>
    </w:p>
    <w:p w14:paraId="080A4036" w14:textId="77777777" w:rsidR="00B95631" w:rsidRPr="00B95631" w:rsidRDefault="00B95631" w:rsidP="00B95631">
      <w:pPr>
        <w:pStyle w:val="NoSpacing"/>
        <w:rPr>
          <w:b/>
        </w:rPr>
      </w:pPr>
    </w:p>
    <w:p w14:paraId="0C4E1330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>Or iPhone one-</w:t>
      </w:r>
      <w:proofErr w:type="gramStart"/>
      <w:r w:rsidRPr="00B95631">
        <w:rPr>
          <w:b/>
        </w:rPr>
        <w:t>tap :</w:t>
      </w:r>
      <w:proofErr w:type="gramEnd"/>
    </w:p>
    <w:p w14:paraId="2A42DB6D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    US: +</w:t>
      </w:r>
      <w:proofErr w:type="gramStart"/>
      <w:r w:rsidRPr="00B95631">
        <w:rPr>
          <w:b/>
        </w:rPr>
        <w:t>16468769923,,</w:t>
      </w:r>
      <w:proofErr w:type="gramEnd"/>
      <w:r w:rsidRPr="00B95631">
        <w:rPr>
          <w:b/>
        </w:rPr>
        <w:t xml:space="preserve">591210944#  or +16699006833,,591210944# </w:t>
      </w:r>
    </w:p>
    <w:p w14:paraId="61E8A6E8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>Or Telephone:</w:t>
      </w:r>
      <w:bookmarkStart w:id="0" w:name="_GoBack"/>
      <w:bookmarkEnd w:id="0"/>
    </w:p>
    <w:p w14:paraId="355808F8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    </w:t>
      </w:r>
      <w:proofErr w:type="gramStart"/>
      <w:r w:rsidRPr="00B95631">
        <w:rPr>
          <w:b/>
        </w:rPr>
        <w:t>Dial(</w:t>
      </w:r>
      <w:proofErr w:type="gramEnd"/>
      <w:r w:rsidRPr="00B95631">
        <w:rPr>
          <w:b/>
        </w:rPr>
        <w:t xml:space="preserve">for higher quality, dial a number based on your current location): </w:t>
      </w:r>
    </w:p>
    <w:p w14:paraId="0D5CE126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        US: +1 646 876 </w:t>
      </w:r>
      <w:proofErr w:type="gramStart"/>
      <w:r w:rsidRPr="00B95631">
        <w:rPr>
          <w:b/>
        </w:rPr>
        <w:t>9923  or</w:t>
      </w:r>
      <w:proofErr w:type="gramEnd"/>
      <w:r w:rsidRPr="00B95631">
        <w:rPr>
          <w:b/>
        </w:rPr>
        <w:t xml:space="preserve"> +1 669 900 6833 </w:t>
      </w:r>
    </w:p>
    <w:p w14:paraId="3F36141F" w14:textId="77777777" w:rsidR="00B95631" w:rsidRP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    Meeting ID: 591 210 944</w:t>
      </w:r>
    </w:p>
    <w:p w14:paraId="18AEAE46" w14:textId="10CC17AE" w:rsidR="00B95631" w:rsidRDefault="00B95631" w:rsidP="00B95631">
      <w:pPr>
        <w:pStyle w:val="NoSpacing"/>
        <w:rPr>
          <w:b/>
        </w:rPr>
      </w:pPr>
      <w:r w:rsidRPr="00B95631">
        <w:rPr>
          <w:b/>
        </w:rPr>
        <w:t xml:space="preserve">    International numbers available: </w:t>
      </w:r>
      <w:hyperlink r:id="rId6" w:history="1">
        <w:r w:rsidRPr="00B95631">
          <w:rPr>
            <w:rStyle w:val="Hyperlink"/>
            <w:b/>
            <w:color w:val="0070C0"/>
          </w:rPr>
          <w:t>https://zoom.us/u/dejYOvxyp</w:t>
        </w:r>
      </w:hyperlink>
    </w:p>
    <w:p w14:paraId="0F04F0B0" w14:textId="77777777" w:rsidR="00B95631" w:rsidRPr="00B95631" w:rsidRDefault="00B95631" w:rsidP="00B95631">
      <w:pPr>
        <w:pStyle w:val="NoSpacing"/>
        <w:rPr>
          <w:b/>
        </w:rPr>
      </w:pPr>
    </w:p>
    <w:p w14:paraId="082272C9" w14:textId="74D3B878" w:rsidR="00E16986" w:rsidRPr="00E16986" w:rsidRDefault="00E16986" w:rsidP="00E16986">
      <w:pPr>
        <w:pStyle w:val="NoSpacing"/>
        <w:rPr>
          <w:b/>
        </w:rPr>
      </w:pPr>
      <w:r w:rsidRPr="00E16986">
        <w:t xml:space="preserve">    </w:t>
      </w:r>
    </w:p>
    <w:p w14:paraId="1D4DAA95" w14:textId="02280C92" w:rsidR="00E16986" w:rsidRPr="00E16986" w:rsidRDefault="00E16986">
      <w:pPr>
        <w:rPr>
          <w:rFonts w:cstheme="minorHAnsi"/>
          <w:b/>
          <w:color w:val="0070C0"/>
          <w:u w:val="single"/>
        </w:rPr>
      </w:pPr>
      <w:r w:rsidRPr="00E16986">
        <w:rPr>
          <w:rFonts w:cstheme="minorHAnsi"/>
          <w:b/>
          <w:sz w:val="24"/>
          <w:szCs w:val="24"/>
        </w:rPr>
        <w:t>Resource page</w:t>
      </w:r>
      <w:r>
        <w:rPr>
          <w:rFonts w:cstheme="minorHAnsi"/>
        </w:rPr>
        <w:t xml:space="preserve">:   </w:t>
      </w:r>
      <w:r w:rsidRPr="00E16986">
        <w:rPr>
          <w:rFonts w:cstheme="minorHAnsi"/>
          <w:b/>
          <w:color w:val="0070C0"/>
          <w:u w:val="single"/>
        </w:rPr>
        <w:t>https://</w:t>
      </w:r>
      <w:hyperlink r:id="rId7" w:history="1">
        <w:r w:rsidRPr="00E16986">
          <w:rPr>
            <w:rStyle w:val="Hyperlink"/>
            <w:rFonts w:cstheme="minorHAnsi"/>
            <w:b/>
            <w:bCs/>
            <w:color w:val="0070C0"/>
          </w:rPr>
          <w:t>ThereseCorrigan.github.io</w:t>
        </w:r>
      </w:hyperlink>
      <w:r w:rsidRPr="00E16986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hyperlink r:id="rId8" w:history="1">
        <w:r w:rsidRPr="00E16986">
          <w:rPr>
            <w:rStyle w:val="Hyperlink"/>
            <w:rFonts w:cstheme="minorHAnsi"/>
            <w:b/>
            <w:color w:val="0070C0"/>
          </w:rPr>
          <w:t>SIS lesson EKG Complex</w:t>
        </w:r>
      </w:hyperlink>
      <w:r w:rsidRPr="00E16986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r w:rsidRPr="00E16986">
        <w:rPr>
          <w:rStyle w:val="Strong"/>
          <w:rFonts w:cstheme="minorHAnsi"/>
          <w:b w:val="0"/>
          <w:color w:val="0070C0"/>
          <w:u w:val="single"/>
          <w:shd w:val="clear" w:color="auto" w:fill="FFFFFF"/>
        </w:rPr>
        <w:t>Resource material for EKG class.docx</w:t>
      </w:r>
    </w:p>
    <w:p w14:paraId="4E9AE77C" w14:textId="3942EA84" w:rsidR="00E16986" w:rsidRPr="00E16986" w:rsidRDefault="00E16986">
      <w:pPr>
        <w:rPr>
          <w:rFonts w:cstheme="minorHAnsi"/>
        </w:rPr>
      </w:pPr>
      <w:r w:rsidRPr="00E16986">
        <w:rPr>
          <w:rFonts w:cstheme="minorHAnsi"/>
          <w:b/>
          <w:sz w:val="24"/>
          <w:szCs w:val="24"/>
        </w:rPr>
        <w:t>EKG exam</w:t>
      </w:r>
      <w:r>
        <w:rPr>
          <w:rStyle w:val="js-path-segment"/>
          <w:rFonts w:cstheme="minorHAnsi"/>
          <w:b/>
          <w:bCs/>
          <w:color w:val="586069"/>
          <w:shd w:val="clear" w:color="auto" w:fill="FFFFFF"/>
        </w:rPr>
        <w:t xml:space="preserve">:  </w:t>
      </w:r>
      <w:r w:rsidRPr="002D02A7">
        <w:rPr>
          <w:rStyle w:val="js-path-segment"/>
          <w:rFonts w:cstheme="minorHAnsi"/>
          <w:b/>
          <w:bCs/>
          <w:color w:val="0070C0"/>
          <w:u w:val="single"/>
          <w:shd w:val="clear" w:color="auto" w:fill="FFFFFF"/>
        </w:rPr>
        <w:t>https://</w:t>
      </w:r>
      <w:hyperlink r:id="rId9" w:history="1">
        <w:r w:rsidRPr="002D02A7">
          <w:rPr>
            <w:rStyle w:val="Hyperlink"/>
            <w:rFonts w:cstheme="minorHAnsi"/>
            <w:b/>
            <w:bCs/>
            <w:color w:val="0070C0"/>
          </w:rPr>
          <w:t>ThereseCorrigan.github.io</w:t>
        </w:r>
      </w:hyperlink>
      <w:r w:rsidRPr="002D02A7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hyperlink r:id="rId10" w:history="1">
        <w:r w:rsidRPr="002D02A7">
          <w:rPr>
            <w:rStyle w:val="Hyperlink"/>
            <w:rFonts w:cstheme="minorHAnsi"/>
            <w:b/>
            <w:color w:val="0070C0"/>
          </w:rPr>
          <w:t>SIS lesson EKG Complex</w:t>
        </w:r>
      </w:hyperlink>
      <w:r w:rsidRPr="002D02A7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r w:rsidRPr="002D02A7">
        <w:rPr>
          <w:rStyle w:val="Strong"/>
          <w:rFonts w:cstheme="minorHAnsi"/>
          <w:b w:val="0"/>
          <w:color w:val="0070C0"/>
          <w:u w:val="single"/>
          <w:shd w:val="clear" w:color="auto" w:fill="FFFFFF"/>
        </w:rPr>
        <w:t>EKG Exam Part 1 and 2.docx</w:t>
      </w:r>
    </w:p>
    <w:p w14:paraId="3B2A73CC" w14:textId="4BCCA509" w:rsidR="002D02A7" w:rsidRDefault="00E16986" w:rsidP="002D02A7">
      <w:pPr>
        <w:pStyle w:val="NoSpacing"/>
        <w:rPr>
          <w:rStyle w:val="js-path-segment"/>
          <w:b/>
          <w:bCs/>
          <w:color w:val="586069"/>
          <w:shd w:val="clear" w:color="auto" w:fill="FFFFFF"/>
        </w:rPr>
      </w:pPr>
      <w:r w:rsidRPr="002D02A7">
        <w:rPr>
          <w:b/>
          <w:sz w:val="24"/>
          <w:szCs w:val="24"/>
        </w:rPr>
        <w:t>How to measure EKG complex work sheet</w:t>
      </w:r>
      <w:r w:rsidR="002D02A7">
        <w:rPr>
          <w:rStyle w:val="js-path-segment"/>
          <w:b/>
          <w:bCs/>
          <w:color w:val="586069"/>
          <w:shd w:val="clear" w:color="auto" w:fill="FFFFFF"/>
        </w:rPr>
        <w:t>:</w:t>
      </w:r>
    </w:p>
    <w:p w14:paraId="0CB49280" w14:textId="0A69C41B" w:rsidR="00E16986" w:rsidRPr="002D02A7" w:rsidRDefault="002D02A7" w:rsidP="002D02A7">
      <w:pPr>
        <w:pStyle w:val="NoSpacing"/>
        <w:rPr>
          <w:b/>
          <w:color w:val="0070C0"/>
          <w:u w:val="single"/>
        </w:rPr>
      </w:pPr>
      <w:r w:rsidRPr="002D02A7">
        <w:rPr>
          <w:rStyle w:val="js-path-segment"/>
          <w:b/>
          <w:bCs/>
          <w:color w:val="0070C0"/>
          <w:u w:val="single"/>
          <w:shd w:val="clear" w:color="auto" w:fill="FFFFFF"/>
        </w:rPr>
        <w:t>https://</w:t>
      </w:r>
      <w:hyperlink r:id="rId11" w:history="1">
        <w:r w:rsidR="00E16986" w:rsidRPr="002D02A7">
          <w:rPr>
            <w:rStyle w:val="Hyperlink"/>
            <w:rFonts w:cstheme="minorHAnsi"/>
            <w:b/>
            <w:bCs/>
            <w:color w:val="0070C0"/>
          </w:rPr>
          <w:t>ThereseCorrigan.github.io</w:t>
        </w:r>
      </w:hyperlink>
      <w:r w:rsidR="00E16986" w:rsidRPr="002D02A7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hyperlink r:id="rId12" w:history="1">
        <w:r w:rsidR="00E16986" w:rsidRPr="002D02A7">
          <w:rPr>
            <w:rStyle w:val="Hyperlink"/>
            <w:rFonts w:cstheme="minorHAnsi"/>
            <w:b/>
            <w:color w:val="0070C0"/>
          </w:rPr>
          <w:t>SIS lesson EKG Complex</w:t>
        </w:r>
      </w:hyperlink>
      <w:r w:rsidR="00E16986" w:rsidRPr="002D02A7">
        <w:rPr>
          <w:rStyle w:val="separator"/>
          <w:rFonts w:cstheme="minorHAnsi"/>
          <w:b/>
          <w:color w:val="0070C0"/>
          <w:u w:val="single"/>
          <w:shd w:val="clear" w:color="auto" w:fill="FFFFFF"/>
        </w:rPr>
        <w:t>/</w:t>
      </w:r>
      <w:r w:rsidR="00E16986" w:rsidRPr="002D02A7">
        <w:rPr>
          <w:rStyle w:val="Strong"/>
          <w:rFonts w:cstheme="minorHAnsi"/>
          <w:b w:val="0"/>
          <w:color w:val="0070C0"/>
          <w:u w:val="single"/>
          <w:shd w:val="clear" w:color="auto" w:fill="FFFFFF"/>
        </w:rPr>
        <w:t>How to Measure an EKG Complex.docx</w:t>
      </w:r>
    </w:p>
    <w:sectPr w:rsidR="00E16986" w:rsidRPr="002D02A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E0NjA3N7SwMDU0MzZU0lEKTi0uzszPAykwrAUAqRqZIiwAAAA="/>
  </w:docVars>
  <w:rsids>
    <w:rsidRoot w:val="00E16986"/>
    <w:rsid w:val="00116D46"/>
    <w:rsid w:val="002D02A7"/>
    <w:rsid w:val="00647794"/>
    <w:rsid w:val="00B95631"/>
    <w:rsid w:val="00E16986"/>
    <w:rsid w:val="00ED60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CD0DCF"/>
  <w15:chartTrackingRefBased/>
  <w15:docId w15:val="{F5FD52E4-D712-43B2-A4CA-D7AD0BCAD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js-path-segment">
    <w:name w:val="js-path-segment"/>
    <w:basedOn w:val="DefaultParagraphFont"/>
    <w:rsid w:val="00E16986"/>
  </w:style>
  <w:style w:type="character" w:styleId="Hyperlink">
    <w:name w:val="Hyperlink"/>
    <w:basedOn w:val="DefaultParagraphFont"/>
    <w:uiPriority w:val="99"/>
    <w:unhideWhenUsed/>
    <w:rsid w:val="00E16986"/>
    <w:rPr>
      <w:color w:val="0000FF"/>
      <w:u w:val="single"/>
    </w:rPr>
  </w:style>
  <w:style w:type="character" w:customStyle="1" w:styleId="separator">
    <w:name w:val="separator"/>
    <w:basedOn w:val="DefaultParagraphFont"/>
    <w:rsid w:val="00E16986"/>
  </w:style>
  <w:style w:type="character" w:styleId="Strong">
    <w:name w:val="Strong"/>
    <w:basedOn w:val="DefaultParagraphFont"/>
    <w:uiPriority w:val="22"/>
    <w:qFormat/>
    <w:rsid w:val="00E16986"/>
    <w:rPr>
      <w:b/>
      <w:bCs/>
    </w:rPr>
  </w:style>
  <w:style w:type="paragraph" w:styleId="NoSpacing">
    <w:name w:val="No Spacing"/>
    <w:uiPriority w:val="1"/>
    <w:qFormat/>
    <w:rsid w:val="00E16986"/>
    <w:pPr>
      <w:spacing w:after="0" w:line="240" w:lineRule="auto"/>
    </w:pPr>
  </w:style>
  <w:style w:type="character" w:styleId="UnresolvedMention">
    <w:name w:val="Unresolved Mention"/>
    <w:basedOn w:val="DefaultParagraphFont"/>
    <w:uiPriority w:val="99"/>
    <w:semiHidden/>
    <w:unhideWhenUsed/>
    <w:rsid w:val="00B956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ThereseCorrigan/ThereseCorrigan.github.io/tree/master/SIS%20lesson%20EKG%20Complex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ThereseCorrigan/ThereseCorrigan.github.io" TargetMode="External"/><Relationship Id="rId12" Type="http://schemas.openxmlformats.org/officeDocument/2006/relationships/hyperlink" Target="https://github.com/ThereseCorrigan/ThereseCorrigan.github.io/tree/master/SIS%20lesson%20EKG%20Complex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zoom.us/u/dejYOvxyp" TargetMode="External"/><Relationship Id="rId11" Type="http://schemas.openxmlformats.org/officeDocument/2006/relationships/hyperlink" Target="https://github.com/ThereseCorrigan/ThereseCorrigan.github.io" TargetMode="External"/><Relationship Id="rId5" Type="http://schemas.openxmlformats.org/officeDocument/2006/relationships/hyperlink" Target="https://mizzou.zoom.us/j/591210944" TargetMode="External"/><Relationship Id="rId10" Type="http://schemas.openxmlformats.org/officeDocument/2006/relationships/hyperlink" Target="https://github.com/ThereseCorrigan/ThereseCorrigan.github.io/tree/master/SIS%20lesson%20EKG%20Complex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ThereseCorrigan/ThereseCorrigan.github.io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681F7D-9E0E-4C47-BF64-7E819D406D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246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erese</dc:creator>
  <cp:keywords/>
  <dc:description/>
  <cp:lastModifiedBy>Therese</cp:lastModifiedBy>
  <cp:revision>4</cp:revision>
  <dcterms:created xsi:type="dcterms:W3CDTF">2018-07-01T14:59:00Z</dcterms:created>
  <dcterms:modified xsi:type="dcterms:W3CDTF">2018-07-01T15:16:00Z</dcterms:modified>
</cp:coreProperties>
</file>